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สตรีมจาก</w:t>
      </w:r>
      <w:r>
        <w:t xml:space="preserve"> </w:t>
      </w:r>
      <w:r>
        <w:t xml:space="preserve">nbt</w:t>
      </w:r>
    </w:p>
    <w:p>
      <w:pPr>
        <w:pStyle w:val="Date"/>
      </w:pPr>
      <w:r>
        <w:t xml:space="preserve">วันศุกร์ที่</w:t>
      </w:r>
      <w:r>
        <w:t xml:space="preserve"> </w:t>
      </w:r>
      <w:r>
        <w:t xml:space="preserve">15</w:t>
      </w:r>
      <w:r>
        <w:t xml:space="preserve"> </w:t>
      </w:r>
      <w:r>
        <w:t xml:space="preserve">สิงหาคม</w:t>
      </w:r>
      <w:r>
        <w:t xml:space="preserve"> </w:t>
      </w:r>
      <w:r>
        <w:t xml:space="preserve">2568</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กลนครและก็เดินทางมาจากจังหวัดสุราษฎร์ธานีทางบ้านมาไกลเลยนะครับเพื่อเก็บตัวฝึกซ้อมในครั้งนี้พวกเขาบอกว่าอยากจะได้เปลี่ยนทอง เป็นของขวัญให้ คนไทย ติดตามจากรายงานค่ะ กระเบื้อง ผนังแผ่นที่บรรจง เตียงอย่างตั้งใจ ไม่ใช่เพียง บททดสอบ เหมือน กับการฝึกฝีมือ ให้กับ 2 เยาวชน ทีมชาติ ไทยในสาขา การปูกระเบื้องพื้น ธีรพงษ์ จันทร์เอียดหรือน้องบอล และนายธนพล หินมากหรือน้องต๊ะ ไป ถึงความฝัน กับการแข่งขันฝีมือ แรงงานอาเซียน ครั้งที่ 14 หรือว่า อาเซียน ASEAN มะนิลา 2025 ปูกระเบื้อง ก็เหมือนกับ งานศิลปะ ตาม ความคิดของ น้องบอล หนุ่มน้อยจาก จังหวัดสุราษฎร์ธานี มาแล้ว เกือบ 3 เดือน แต่ยังมี งานที่ต้อง เร่งมือกับโจทย์ ที่ท้าทาย ไม่มีเวลา 16 ชั่วโมงมันขึ้น เวลากรุงเทพฯเมื่อวาน วัน นี้ก็เลยต้อง วิ่งเวลากับไม้ได้ครับ ช่วยส่งกำลัง ใจให้ชายคนนี้ด้วยนะ ไม่ตรงตามแบบ แต่ต้อง รู้ถึงแก่น แท้ของวิชา นวชนจาก จังหวัดสกล นครบอกว่าการ แข่งขันครั้งนี้ เป็นความทักทาย เขา จะได้พัฒนาตัวเอง เรา กลับไปมอง งานที่เรา เคยสั่งมาก็ มันง่าย แต่มาในระดับนี้ มัน ยากขึ้นกว่าเดิม มากครับหวังว่าจะ ได้เหรียญทองครับ สระขาว ปูกระเบื้อง เพื่อตัวเองนะ เพื่อจะ พิสูจน์ว่าเยาวชนไทย มี มาตรฐาน ฝีมือ ในระดับ สากล ครับ ขึ้นทาง สำหรับการเก็บตัวฝึกซ้อม ผู้เ****วชาญ ในสาขาการ ปูกระเบื้อง บอกว่า ต้องดึงศักยภาพ ของเยาวชนออกมา แนวข้อ สอบระดับนานาชาติ พี่ไป ประชุมที่ฟิลิปปินส์ มาเมื่อช่วงต้นปี ส่งต้น 4 ใน การแข่งขันของ เวอร์จิลอาเซียนโดย Concept เขาจะร้อน เรื่องของกู กฎกติกา แล้วก็จะมาจาก เมืองจีนนิยมเพื่อที่จะ เอาล่ะ องค์ความรู้ จาก World skill นำมาพัฒนา ในส่วน ของทาง ภูมิภาคของอาเซียนลาว เรา ก็ต้องเอาในส่วนของ แนว ข้อสอบนะครับ แล้วของ Chevrolet ตัวนี้มา ปรับปรุง แล้วก็มาประยุกต์ เรื่องของ การกำหนด กติกากัน นะครับเพื่อให้ เข้าใจกูก็ตั้งอาเซียน ก็สามารถ ที่จะประเทศเพื่อ นบ้านเราเนี่ยสามารถที่จะ รับ ทราบครับพรุ่งนี้ แล้วก็สามารถที่จะเอาไป ฝึกซ้อม กับน้องๆเยาวชน ของแต่ละประเทศ ได้เหมือนกันครับผม ทุก วันทักน้อง ก่อนและ น้องป๊าจะ ฝึกซ้อมวันละ 8 ชั่วโมง เพื่อเรียน รู้การขึ้นงาน การก่อกิจการ ตัดกระเบื้อง และการ ใช้เครื่องมือ รวมทั้งฝึกร่างกายให้พร้อม ที่ต้อง ทำต่อเนื่องตลอด การแข่งขันจริง ทั้ง 3 วัน ซึ่งใช้เวลารวมกว่า 18 ชั่วโมง ร่วม ลุ้นและให้กำลัง ใจเยาวชน ในสาขาการ ปูกระเบื้อง คว้าชัยชนะในการ อาเซียน Vanilla 2 2025 วันที่ 25 ถึง 30 สิงหาคมนี้ Thai PBS รายงาน บอก ว่าอยากจะ ให้เป็นกำลัง ใจนะคะ สิงห์อีสาน แล้วก็เสือใต้ เดินทางมาจาก บ้านเดินทางมา ไกลเลยนะเพื่อที่จะ ตัวทำ เพื่อชาติครั้งนี้ค่ะก็บอกว่าใน สาขาการปูกระเบื้อง นะคะมี ที่ ส่งเยาวชน เข้าร่วมการ แข่งขัน 3 ประเภทด้วยกันคือประเทศ ไทยประเทศกัมพูชา แล้วก็ฟิลิปปินส์ สามารถ ส่งกำลังใจ ให้กับเด็กๆ ได้นะคะ ลงสนามวันแรก คือวันที่ 26 สิงหา คมนี้แต่ว่า น้องอ้อมจะไป กับเด็กๆนะ คะขึ้นเครื่องบินที่ สุวรรณภูมิ 23 สิงหา พรุ่งนี้ สามารถติด ตามได้ ThaiPBS ทุกช่องทาง แล้วก็ผ่านทาง ช่องทางออนไลน์ด้วย ค่ะกระเบื้องมีสาขา ไหน น่าสนใจอีก ค่ะพี่ตาคะ การแต่งผมไม่ได้น้อง ก็ได้มานั่ง คุยกันแล้วพี่ชายค่ะ กราฟิกดีไซน์อันนี้ ก็ถือว่าเป็น สาขาที่เรา เช่นเดียวกัน หรือสาขา ที่เราได้เหรียญทองบ่อย ข้างมากๆ สำหรับในเวที อาเซียนคือสาขาการ บริการอาหาร และเครื่องดื่ม นอกเหนือจาก โปรสกิลแล้ว เรื่องของ ธารน้ำใจ ค่ะไม่ มีที่สิ้น สุดจริงๆ แต่เหตุการณ์ชายแดนไทย กัมพูชาเหตุ ในครั้งนี้ ทำให้ เราเห็นน้ำ ใจของคน ไทยหลั่งไหล เข้ามาจริง ๆตั้งแต่ที่ ThaiPBS ไปตักข้าวมาปรากฏว่ามี คุณ ผู้ชมที่น่า รักมากๆ นำสิ่งของเข้ามาเป็นหนักมาก มายเหลือเกิน ตั้งแต่ช่วง เช้าจรดค่ำ ทุกวัน น่ะสิ่งของมาก มายมากอง อยู่ที่ไทยพีบีเอสจากนั้น เราจะมี ทีมงานจิตอาสาของไทยพีบีเอส บรรจุ ใส่ถุงนะคะ เสร็จแล้วนำ ใส่รถไปรษณีย์ ไทยส่งต่อไป ให้กับในพื้นที่ทุกๆ ทุกวัน นี้เราจะมีทีม ทีมหนึ่งอยู่ ในพื้นที่ เพื่อที่จะกระจาย สิ่งของ ไปให้กับพี่ น้องทหารและ ประชาชนที่อยู่ตามจุด พี่ก็ต่างๆ คุณวนิสาสีลื่นประมวลภาพ ทั้งหมดมาให้เราฟังปูไปรยาติสงวน คำแปรญัตตินะครับดังนั้นก่อนลงมติ ผมขอตรวจสอบองค์ประชุมอีกครั้งหนึ่งครับ สมาชิกกดปุ่มแสดงตนนะครับเชิญใช้สิทธิ์แสดงตนได้ครับไหนออกไปไหนนะครับ ครับผม ผมขอปิดการแสดงตนครับขอเชิญส่งผลครับ จำนวนผู้เข้าประชุม 250 องค์ประชุมแล้วครับ ต่อไป ผมถามว่าตินะครับว่าท่านสมาชิกท่านใดเห็นด้วยกับกรรมาธิการเสียงข้างมากอดผมเห็นด้วยท่านผู้ใดเห็นด้วยกับกรรมาธิการที่สงวนความเห็น และผู้แปรญัตติสงวนคำแปรญัตติ กดปุ่มไม่เห็นด้วย ท่านผู้ใดเห็นควรงดออกเสียงกดปุ่มงดออกเสียงครับ ขอท่านใช้สิทธิ์ลงคะแนนได้แล้วครับ ท่านสมาชิกใช้สิทธิ์ลงคะแนนนะครับผมขอปิดการลงคะแนนนะครับเจ้าหน้าที่แสดงผลครับ จำนวนผู้ลงมติ 403 ท่านนะครับ เห็นด้วย 250 ไม่เห็นด้วย 124 งดออกเสียง 23 ไม่ลงคะแนน 6 นะครับ เป็นอันว่าที่ประชุมนั้นให้ความเห็นชอบตามคณะกรรมาธิการเสียงข้างมากนะครับ ต่อไปเป็นมาตราที่ 28 ครับ เชิญท่านเลขาครับ มาตราที่ 28 จังหวัดและกลุ่มจังหวัด มีการแก้ไขดีกรรมาธิการขอสงวนความเห็นมีผู้แปรญัตติ ขอสงวนคำแปรญัตติ มีกรรมาธิการเสียงข้างน้อยแสดงความเห็นนะครับแล้วก็มีผู้แปรญัตติสงวนคําแปรญัตตินะครับ มาตราที่มีการแก้ไข ขอเชิญท่านเกรียงไกรนะครับ เสียงข้างน้อยครับเชิญครับ เขตวัฒนา กรรมาธิการมาตรา 20 ผมขออนุญาตให้ขึ้นสไลด์ให้ดูหน่อย มีแผ่นเดียวแถวบนหน้าจอ ท่านประธานครับ รู้เรื่องจังหวัดกลุ่มจังหวัดอะไรนี่ ผมก็ไม่ค่อยได้ดูรายละเอียดเท่าไรหรอก เพราะมันเยอะมาก แต่ผมสนใจตัวที่เป็นกลุ่มจังหวัดจากตารางเปรียบเทียบตั้งแต่ 2567-2568 จังหวัดเนี่ยต่างจากข้างบนบรรทัดที่ 3 ก่อน 17 ล้านมาเป็น 18 ล้านเป็น 19 ล้านนี่ + 5% 5.6 3%ของกลุ่มจังหวัดนี่ จ่าย 5 ล้าน ไม่เป็น 5 ล้านเสร็จแล้วก็ไป 7ล้าน 25 + 25 เปอร์เซ็นต์ผมเห็นว่ามันไม่เป็นสัดส่วนการเพิ่มผมไม่เข้าใจว่ารายการจัดในการขอเนี่ยเขาทำกันยังไงแต่ว่าถ้าอัตราเฉลี่ยแล้วนี่ มันควรจะเพิ่มในลักษณะใกล้เคียงกันดูรายละเอียดผ่านแรกมันมี 40 จังหวัด น่าจะมีเพียงของจังหวัดสมุทรปราการจะได้ลดลงกับจังหวัดปราจีนลดลงไป 4 เปอร์เซ็นต์ สมุทรปราการลดลงไป 6% กลุ่มจังหวัด + 25% และผมเป็นบ้างควรจะเพิ่มก็แค่ 6% มันก็ควรลดลงนะครับ ตามที่ผมให้เหตุผลรายการ ก็คือว่าแทนที่จะเพิ่มเป็น 1,266,770,600 บาท ก็ควรจะเป็นเพียงแค่ 139,467,000 บาทเรื่องจึงเสนอปรับลดลง 1,127,303,600 บาทก็คือเพิ่มให้ประมาณเปอร์เซ็นต์ประมาณนะคือเพิ่มจากอัตราส่วนที่ท่าน 25% ปรับรถนั่นแหละลดลงมาเหลือแค่ 6 เปอร์เซ็นต์เมื่อจำนวนดังกล่าวนะครับ ก็มีประเด็นแค่นี้ครับท่านประธาน ขอบคุณครับ ขอบคุณครับ มีท่านสมาชิกได้ประโยชน์ แล้วก็ได้ความผิดนะครับ 2 ท่านนะครับแล้วก็มีท่านสมาชิกที่ขอใช้สิทธิ์ในการอภิปราย 1 ท่านนะครับเพราะฉะนั้นตามสบายจึงจะเพิ่งไปไหนไกลนะครับอภิปรายอยู่ 3 ท่านนะครับ ครับเชิญท่านชนธานี ช่วยน้อย ครับ เรียนท่านประธานที่เคารพครับผมชลทานเวลเตอร์น้อยสมาชิกสภาผู้สมาชิกสภาผู้แทนราษฎรจังหวัดลำปางเขต 3สนครับแต่ละปีปรับลดงบประมาณนะครับในมาตรา 28 จังหวัดกลุ่มจังหวัดครับผม ในมาตรา 28 นะครับ ในร่างพรบ. งบประมาณปี 2569 นี้นะครับ มีความสำคัญคือการเชื่อมโยงในความการพัฒนาพื้นที่เชิงรุกโดยกำหนดวงเงินไว้ที่ 26,525 ล้านบาทสำหรับงบกลุ่มจังหวัดนะครับและกลุ่มจังหวัดงบลงทุน 15,987 ล้านบาทซึ่งผมเห็นว่าแม้จำนวนเงินดังกล่าวอาจจะดูมากในภาพรวมนะครับแต่เมื่อกระจายลงสู่แต่ละจังหวัดแต่จริง ๆ แล้วจะไม่เพียงพอที่จะรองรับความหลากหลายของสภาพปัญหาและบริบทรองพื้นที่ว่างก่อนการอนุมัติวงเงินนี้ขอให้พิจารณาถึงปัญหาและข้อเสนอต่อไปนี้อย่างรอบด้านให้เงินทุกบาททุกสตางค์ครับ ถูกจัดสรรใช้อย่างมีประสิทธิภาพและโปร่งใสนะครับกรมบัญชีกลางนะครับเขาบอกว่างบประมาณจังหวัดและกลุ่มจังหวัดตั้งไว้ที่ 26525 ล้านบาทนะครับ ด้วยเหตุนี้นะครับการตั้งงบประมาณในส่วนของจังหวัดและกลุ่มจังหวัดจำเป็น 0.7% ของงบประมาณรวม แล้วอาจจะน้อยเกินไปก็ยิ่งทำให้พื้นที่ต้องแบ่งกันอย่างจำกัดยิ่งขึ้นกว่าเดิมครับคำถามสำคัญครับงบประมาณที่ลดลงนี้จะส่งผลอย่างไรต่อโครงการพัฒนาจังหวัดในพื้นที่ที่มีความซับซ้อน เช่นจังหวัดชายแดน หรือจังหวัดที่ต้องได้รับการพัฒนาอย่างเร่งด่วนดังนั้นการวิเคราะห์ผลกระทบต่อแผ่นงานจึงจำเป็นนะครับ ปัญหาที่พบนะครับ ในส่วนของงบประมาณจังหวัดจังหวัดอยุธยาประเด็นนะครับ แม้นะครับชื่อจังหวัดและกลุ่มจังหวัดจะชวนปั่นนะครับ ไม่ถึงพื้นที่ที่มีกับการจัดสรรพิสูจน์แล้วว่าอำนาจจริงนะครับ ยังอยู่ในมือของส่วนกลางการเสนอแผนมักถูกปรับปรุงแก้ไขวัตถุปรับปรุงแก้ไขก่อนอนุมัตินะครับให้จังหวัดเลือกโครงการที่ผ่านง่ายมากกว่าตอบโจทย์ความต้องการจริง ตัวอย่างสัมภาษณ์โครงการก่อสร้างปรับปรุงหรือติดไฟ ส่องสว่างถนนทางหลวงทางหลวงชนบทไม่ควรมาอยู่ในงบกลุ่มจังหวัดและกลุ่มจังหวัดนะครับ เพื่อเป็นการมันเป็นการเปลี่ยนแปลงงบประมาณซึ่งกรมทางหลวงและกรมทางหลวงชนบทก็มีงบประมาณเองนะครับ แล้วก็มีอำนาจหน้าที่โดยตรงงบประมาณอยู่ที่ 10 ล้านบาทนะครับ แต่กลับพบว่ายังมีลดของทางหลวงและทางหลวงชนบทอยู่ในงบจังหวัดกลุ่มจังหวัดหลายพันล้านบาทนะครับ ในกรณีนี้นะครับอนุกรรมาธิการปรับลดเป็นจังหวัดเดียวคือจังหวัดชัยนาทนะครับ งบประมาณ 50 ล้านบาทนะครับ เนื่องจากจังหวัดชัยนาทนะครับ เป็นจังหวัดแรกที่เข้ามาชี้แจงนะครับแล้วก็นโยบายไม่ชัดเจนจากกรรมาธิการห้องใหญ่นะครับ เรื่องการปรับลดหลังจากนั้นนะครับจังหวัดชัยนาทไปขออุทธรณ์ ท่านก็ไม่คืนให้ขอเหตุผลของการบริการกรรมการเสียงข้างมากครับอุทธรณ์ท่านต้องใช้มาตรฐานเดียวกันในการจัดการกับทุกจังหวัดครับ เกณฑ์การจัดสรรที่ไม่เป็นทางการจัดสรรมักพิจารณาตามจำนวนประชากรเท่านั้นไม่คำนึงถึงปัจจัยเชิงพื้นที่เส้นพื้นที่ภูเขาชายแดนนำให้ตำรวจต้องใช้เงินต่อหน่วยพื้นที่มากได้รับงบประมาณไม่เพียงพอกลายเป็นประชาชนที่ได้รับความเดือดร้อนนะครับ ไม่ได้ถูกแก้ไขลดการบูรณาการในส่วนของกลุ่มจังหวัดนะครับ เป็นลดที่ถูกกระจายแบบจังหวัดเดียวแทนการรวมกลุ่มทำให้โครงการขนาด 7 พื้นที่นะครับเช่นเขตเศรษฐกิจพิเศษหรือนโยบายรู้ว่าไม่มาดูวัตถุประสงค์นะครับแล้วก็ระบบตรวจสอบนะครับยังคงอ่อนแอนะครับการ ยังใช้ไม่เต็มที่สตงนะครับ มีรายงานพบว่ามีการลงข้างถนนที่ไม่ถึงหมู่บ้านศูนย์เรียนรู้บ้างนะครับ แล้วก็ใช้งบประมาณในการวิธีเปิดลืมประชาสัมพันธ์มากเกินไปนะครับ และไม่มีการติดตามผลและเปิดเผยข้อมูลเดี๋ยวถามต่อประชาชนนะครับ เอกสารงบนั้นอาจเน้นที่การผ่านอย่างเดียวนะครับ โดยไม่มี KPI ว่างบประมาณแต่ละปีที่เราใช้ไปนะครับ เกิดประสิทธิภาพและประสิทธิผลมากเท่าไหร่นะครับ และเราควรจะมีมาตรการลงโทษนะครับพี่สมัครที่ทำโครงการและไม่ประสบความสำเร็จนะครับ จากการพิจารณางบประมาณ ในส่วนของกลุ่มจังหวัดนะครับ หรือมีตัวเลขเศรษฐกิจนะครับที่เกิดขึ้นในสมัยของตนเองและมีความคุ้มค่าแต่บ้านจังหวัดเองแต่ก็ไม่ตั้งนะครับ การพิจารณาเลยครับมันไม่เป็นไรมาตรฐานเดียวกันนะครับ เพราะฉะนั้นท่านประธานบทสรุปนะครับ ท่านประธานและสมาชิกทุกท่านนะครับ มาตรา 20 ไม่ใช่ตัวเลขของงบประมาณอย่างเดียวแต่เป็นเครื่องมือสำคัญสำหรับการยกระดับชีวิตในพื้นที่หาก ไม่มีการปฏิรูปนะครับ จะเป็นเพียงระบบราชการที่ล้มเหลวในการเข้าถึงคนส่วนใหญ่ของประเทศและมาตรา 28 นี้ถูกออกรถเพียง 194 ล้านบาท เพื่อเป็นการประหยัดงบประมาณแต่หลักใหญ่หลักสำคัญก็คือมีงบฝากจำนวนมาก เส้นถนนทางหลวงทางหลวงชนบทเกือบ 30 เปอร์เซ็นต์ จากลงทุน 1,515,87 ล้านบาทซึ่งทางคณะอนุกรรมาธิการครับโดยท่านประธานชัยนะครับผมชื่อไม่เสียหายนะครับก็ได้ตั้งข้อสังเกตว่าในงบประมาณปีถัดไปขอปรับลดงบประมาณในส่วนนี้เป็นยุทธศาสตร์ในการพัฒนาพื้นที่ ไม่ว่าจะเป็นด้านของสังคมและกิจกรรมเป็นสื่อนะครับ ฉะนั้นผมขอเสนอปรับลดงบประมาณตามที่ 30% เพื่อความมีประสิทธิภาพประสิทธิผลควรมีเงื่อนไขที่ชัดเจน เช่น การให้ตลอดมีอนุมัติอำนาจอนุมัติบางส่วนสูตรจัดสรรให้อยู่บนหลักธรรมาภิบาล ตั้งระบบตรวจสอบและรายงานที่โปร่งใสและผลสัมฤทธิ์นะครับ ในปีถัดไปนะครับร่วมกันผลักดันให้เกิดจึงจะทำให้งบจังหวัดและกลุ่มจังหวัดกลายเป็นหัวใจของการพัฒนาพื้นที่อย่างสมบูรณ์และเป็นรูปประธรรม ขอบคุณครับ // ครับขอบคุณครับ ต่อไปท่านผู้แทนราษฎรพรรคประชาชนไว้ในมาตรา 2018 งบประมาณจังหวัดและกลุ่มจังหวัดงบประมาณจำนวน 2,65,2015 ล้านบาทในฐานะที่ดิฉันเป็นคนที่อภิปรายประมาณก้อนนี้ในวาระแรกมาแล้วนะคะเห็นโครงสร้างงบประมาณทั้งหมดวิเคราะห์งบประมาณรายละเอียดการจัดสรรงบประมาณต้องยืนยันค่ะจังหวัด และกลุ่มจังหวัดไม่ได้ถูกใช้เพื่อตอบโจทย์ของพื้นที่แม้ว่านโยบายของงบประมาณตอนนี้เขียนไว้ชัดนะคะ ก็ต้องให้ความสำคัญกับการเพิ่มขีดความสามารถในการแข่งขัน และลดความเหลื่อมล้ำในสังคม อันจะก่อให้เกิดประโยชน์ต่อประชาชนอย่างทั่วถึง แต่ดูเหมือนหลักเกณฑ์ข้อนี้จะถูกมองข้ามค่ะ งบประมาณจังหวัดและกลุ่มจังหวัดถูกใช้แบบแพตเทิร์นเดิม ๆ ค่ะ งบประมาณก้อนใหญ่ก้อนนี้นะคะ รับงบประมาณนี่ สูงเป็นอันดับต้น ๆ ของหน่วยรับงบประมาณทั้งหมด ตั้งแต่อดีตจนถึงปัจจุบันงบประมาณก้อนนี้มีโครงสร้างการใช้จ่ายที่เอาง่ายเข้าว่าค่ะ ไม่ว่าท่านจะตั้งชื่อควาหมายว่าอะไรก็ตาม สุดท้ายหักลบกลบหนี้ก็เป็นการสร้างถนนทำสะพานติดไฟฟ้าส่องสว่างไฟจราจรอีกส่วนหนึ่งเอาไปจ่ายกับการสร้างเขื่อนป้องกันตลิ่งน้ำเหลือก็เอาไปสร้างเป็นสิ่งก่อสร้างกระจุกกระจิกนะคะ แล้วก็จัดอบรมสัมมนาจากประเภทที่ดิฉันแยกมานี่ จะเห็นได้ว่างบประมาณนี้ มันถูกใช้ไปกับการซ่อมสร้างแต่ปัญหาพื้นที่ในประเทศไทยมันมีความเหลื่อมล้ําทางการศึกษามันมีปัญหาความยากคนมันมีปัญหาที่ประชาชนเข้าไม่ถึงระบบบริการสาธารณสุขอีกมากมายเรานี้ไม่ถูกแก้ไขเลยค่ะ และไม่มีทางถูกแก้ด้วยการจัดสรรงบประมาณจังหวัดและกลุ่มจังหวัดปีหนึ่ง 26,525 ล้านบาทและแนวโน้มจะไปสูงสุดที่ 21 พันล้านบาทนะคะ เพราะอะไรเพราะเกณฑ์จัดสรรยังจัดสรรแบบที่ให้จังหวัดใหญ่และรวยได้ประมาณก่อน แต่จะบอกว่าท่านมีสัดส่วนการพิจารณาที่มีสัดส่วนคนจนแต่สัดส่วนนี้ชั้น 10 เปอร์เซ็นต์เท่านั้นเองค่ะ นำมาพิจารณาสรุปง่าย ๆ วันนี้นิติสังคมคนจนเด็กยากจนไม่ได้เรียนหนังสือคนเข้าไม่ถึงบริการสาธารณสุขในพื้นที่ห่างไกลก็ดิ้นรนกันไปค่ะประมาณมันยังพุ่งเป้าไปที่การก่ออยู่ดีท่านประธานน้ำงบประมาณในต้นใหญ่ของ 20,525 ล้านบาทมันจะมีงบอยู่ก้อนหนึ่งค่ะ ชื่อว่างบบริหารจังหวัดแบบบูรณาการ ปีปีหนึ่งประมาณ 700 กว่าล้านบาทปีนี้อยู่ที่ 192,792 ล้านบาทค่ะตั้งไว้ในรายจ่ายอื่นนะคะจัดสรรให้ผู้ว่าราชการจังหวัดจังหวัดเล็กได้ 8 ล้าน จังหวัดตรังได้ 9 ล้าน จังหวัดใหญ่ได้ 10 ล้านบาท จังหวัดไหนผู้ว่าเป็นหัวหน้ากลุ่มจังหวัดก็ได้เพิ่มอีก 4-6 ล้านบาทค่ะ ดิฉันตั้งคำถามว่าเงินก้อนนี้มันมีไว้คืออะไรแล้วมีรายละเอียดการใช้งบประมาณหรือไม่ทำไมต้องมีหาในเมื่อเรามีแผนพัฒนาจังหวัดอยู่แล้วฉันไม่ใช่ว่าโครงสร้างงบประมาณจังหวัด แต่ละกลุ่มจังหวัดนี่ มันเป็นการติดอาวุธให้กับตัวแทนราชการส่วนภูมิภาคไม่ใช่นั้นนะคะ ปีนี้รัฐบาลใจดีค่ะ โอนงบกลางให้กับผู้ว่าราชการจังหวัดทุก ๆ จังหวัดอีกรวมเป็นเงิน 256 ล้านบาทขนาดจังหวัด จังหวัดเลขก็ได้ 3 ล้าน จังหวัดตรังได้ 3 ล้าน 6 จังหวัดใหญ่ได้ 4 ล้าน เพิ่มขึ้นไปอีกเท่ากับว่าปีนี้ งบบริหารงานแบบบูรณาการที่ให้ว่ารวมแล้วพันกว่าล้านนะคะ เกณฑ์การจัดสรรก็เหมือนกันค่ะเป็นงบบริหารจัดการนี่แหละ เอาไว้ทำโครงการที่ส่งผลกระทบต่อการแก้ปัญหาความเร่งด่วนของประชาชนในวงกว้างไม่ต้องมีแผนล่วงหน้ากรุณาเอาตามความเร่งด่วนเป๊ะ มีแล้วก็เพิ่มขึ้นไปอีกบริหารจัดการจังหวัดแบบบูรณาการที่มีที่ว่านี่ เป็นงบที่ให้ดูว่าเดี๋ยวติดกระเป๋าเอาไว้นะคะ แบบนี้สินะคะ ที่เคยเรียกผู้ว่า CEO ลดงบประมาณทั้งหมดก็นี้ออกนะคะ และต้องยืนยันกันแบบนี้ว่าผู้ว่าราชการจังหวัดนี่ ท่านเป็นตัวแทนรักส่วนกลางค่ะ ท่านดำเนินงานตามแผนกระทรวงไปเลย ไม่ต้องมีเงินติดกระเป๋าไว้บริหารอำนาจแล้วค่ะ แต่ความพยายามในการเพิ่มงบประมาณเข้าไปให้กับอำนาจผู้ว่าราชการจังหวัด ดิฉันวันนี้คือการพยายามปิดประตูการกระจายอำนาจทอนอำนาจบริหารของผู้บริหารท้องถิ่นและเดือดร้อนอะไรก็วิ่งเข้าหาผู้ว่าเพราะว่าเขามีงบประมาณ ดังนั้น ดิฉันขอเสนอและอีกอย่างแบบนี้อีกครั้งค่ะ ว่าการปฏิรูปงบประมาณของจังหวัดและกลุ่มจังหวัดต้องเป็นไปในรูปแบบนี้ค่ะข้อแรกงบประมาณจังหวัดละ และกลุ่มจังหวัดต้องถูกใช้เพื่อตอบโจทย์ความต้องการของพื้นที่ไม่ใช่ใช้เพื่อสร้างอย่างเดียวท่านต้องใช้เพื่ออุดหนุนไม่ติดทางสังคมอื่น ๆ ด้วยข้อที่ 2 ค่ะ สูตรการจัดสรรงบประมาณใหม่เน้นพัฒนาจังหวัดที่ถูกทิ้งไว้ข้างหลังนะคะ จัดงบตามที่และให้ประชาชนมีส่วนร่วมข้อที่ 3 ค่ะ โอนอำนาจและงบประมาณให้แก่ อปท. ค่ะ ให้เขาบริหารโดยตรงไม่ต้องผ่านผู้ว่าเพราะผู้ว่ากลไกของรัฐส่วนกลางค่ะ ที่มาปิดกั้นการกระจายอำนาจ ถ้าจะกระจายอำนาจจีน และหากรัฐบาลมุ่งหวังที่จะมีการอำนาจจริงต้องให้องค์กรปกครองส่วนท้องถิ่นให้กับผู้ที่ใกล้ชิดกับประชาชนได้ตัดสินใจในการใช้อำนาจและใช้งบประมาณค่ะ และท่านประธานคะ ดิฉันก็ลังเลอยู่นานนะคะ ที่ตัดสินใจว่าจะซักถามข้อสงสัยนี้ไหมมีความสงสัยเรื่องนี้อยู่ประมาณ 1 เดือนค่ะ มันมีโครงการของจังหวัดกลุ่มจังหวัด ภาคใต้ฝั่งอ่าวไทย ที่เป็นงบอบรมนะคะ เป็นอาสาสมัครกู้ชีพในพื้นที่ท่องเที่ยวค่ะ เป็นการตั้งโครงสร้างเป็นการตั้งโครงการมานี่ แบบซ้ำกันแตกคงอาจแปลกงบประมาณออกเป็น 2 ก้อน ซึ่งดิฉันในฐานะคนที่ติดตามงบประมาณจังหวัดกลุ่มจังหวัดไม่เชื่อค่ะ วันสุดท้ายแล้วอนุมัติโครงการไปการดำเนินงานจะแตกต่างกัน ฝากให้ท่านให้ท่านกรรมาธิการนะคะ ตอบคำถามข้อนี้ด้วยค่ะ ขอบคุณค่ะ // ขอบคุณครับ เนื่องจากมาตรานี้มีการแก้ไขนะครับ ท่านสมาชิกขอใช้สิทธิ์ในการอภิปรายนะครับ 1 ท่านนะครับ เชิญท่านวรวัฒน์ครับ // ท่านประธานที่เคารพครับ ขอบคุณสมาชิกจังหวัดแพร่ธรรมดาครับจริง ๆ แล้ว งบประมาณจังหวัดงบประมาณที่มีความสำคัญมาก วันนี้ท่านจะได้ยินผู้แทนราษฎรหลายท่านก็จะเห็นความหวังของคนในต่างจังหวัดให้ความหวังกับงบประมาณปริมาณสุทธิมาก ในช่วงประมาณหลายปีที่ผ่านมานี่นะ ผมเองก็เป็นกรรมการงบประมาณค่อนข้างบ่อยมาก ทำไมไม่ให้งบก้อนเนื้อเป็นงบในการพัฒนาจังหวัดจริง ๆ ทำไมถึงมีงบของกระทรวงคมนาคมฟังก์ชันแอปถนนนี่ ปรากฏว่าทางกรมทางหลวงชนบทปรากฏอยู่ในงบประมาณของจังหวัด สอบถามกับท่านกรรมการหลายท่านก็บอกว่า ไม่เห็นด้วยแล้วก็ให้แจ้งกลับไปบอกจังหวัดว่า อย่าใส่เข้ามาอีก ท่านประธานครับ 2563-2566 กรรมาธิการบอกไปตลอดครับ แต่ก็ต้องมาตลอดผมก็กลับไปดูว่าปี 2561 C70 ตั้งอีกไหมตั้งมาอีกครับเป็นกระสุนเหมือนเดิมครับไม่ได้ฟังเลยครับ ว่าด้วยการส่งสัญญาณไปว่าอย่างวันนี้ สิ่งที่ผมจะพูดได้เลยถามกลับไปกลับมาด้วยกันครับ ว่าในสิ่งที่เคยพูดไปว่าต่อไปนี้ตั้งแต่ปี 2578 ถ้ามีการตั้งงบประมาณของถนนไม่ว่าทททอะไรก็แล้วแต่เข้ามาในนี้ท่านจะตัดจริง ๆ หรือไม่ถ้าท่านตอบว่าตัดกล่องส่งสัญญาณกลับไปให้กับหัวหน้าสำนักงานจังหวัดดูว่าจะเข้าบ้าน ถ้าปี 2570 มีงบประมาณดังกล่าวเข้ามานั่นแหละ การบริการจะตัดทิ้งทั้งหมด เปิดโอกาสให้เงินก้อนนี้ครับ ไปพัฒนาจังหวัดไปดูแลเรื่องอาชีพ ดูแลเรื่องความเป็นอยู่ไปให้หอการค้าอุตสาหกรรมเยาวชน เด็กและเยาวชนท้องถิ่นไปใช้เงินก็ดีได้ ไม่ใช่ว่าเป็นเงินที่มีแต่ถนนมาทุกปีเลยประธานครับ ที่สุพรรณไม่เห็นด้วย แต่ท่านก็ไม่ได้กลับไม่ชัดครับว่าท่านกรรมการจะปล่อยอีกหรือเปล่าตอนแรกก็ได้ยินว่าปีนี้ครั้งสุดท้ายมาแปลกนะ ถ้าตัดแล้วจะเกิดความเพราะฉะนั้นขออนุญาตถามชัดไปสู่คณะกรรมาธิการว่าไม่ว่าใครจะเป็นกรรมาธิการงบประมาณในปีหน้าถ้ายังมีงบประมาณของถนนทททเด็กเข้าไปเนี่ยจะตัดหรือไม่ถ้าท่านยืนยันว่าตัดผมก็เข้ามาปีนี้สำนักงบประมาณนะครับ กระทรวงมหาดไทยนะครับจะเปิดโอกาสให้เอาออกอย่าปล่อยเข้ามาจะเกิดความเสียหายกับจังหวัดไหนครับซึ่งผมคิดว่าสิ่งนี้คือสิ่งที่สำคัญที่อยากจะฟังท่านกับวิธีการต่อในฐานะของอเมริกาทั้งหมดครับ แล้วก็เราจะได้นำงบจังหวัดเราเข้าไปพัฒนาจังหวัดอย่างจริงจังได้ดีไม่ใช่ปล่อยให้มีแต่ถนนซึ่งงบประมาณของอยู่แล้วผม ก็ถามไปยังทางร่างทรงคำคมเขาบอกว่าไม่พอให้ไปขอเขาได้เลยนะครับ คณบดีครับบริการครับขออนุญาตท่านเป็นผู้แทนของการบริการตอบคำถามที่ให้ชัดตั้งสภาที่สบายใจเขามากอย่างน้อยปี 2500 จะต้องไม่มีงบประมาณถนน หรือว่าฟังก์ชันที่ไม่เป็นประโยชน์ต่อการพัฒนาจังหวัด มาอยู่ในรถจังหวัดซึ่งเป็นความหวังของการพัฒนาจังหวัดครับขอบคุณครับ // ขอบคุณครับมีกรรมาธิการเสียงข้างน้อยขอใช้สิทธิ์ 1 ท่านนะครับสถานที่เกิดพิษณุโลก กรรมาธิการในคณะผู้สงวนความเห็นในมาตรา 28 เป็นงบประมาณรายจ่ายของจังหวัดและกลุ่มจังหวัดตั้งไว้ 20,000 ล้านบาทมีหน่วยรับประมาณ 14 หน่วยครับผมขออนุญาตปรับลดลง 40 เปอร์เซ็นต์หรือประมาณ 10 ล้านทำไมตัดเยอะจังขออนุญาตอภิปรายกำลังดีครับการตั้งงบประมาณของจังหวัดและกลุ่มจังหวัดเท่าที่ผมดูมาปี 2567 2568 ปีนี้ปี 2569 ครับ งบยังกระจุกตัวอยู่ใดโครงสร้างพื้นฐานเหมือนเดิมครับ ท่านประธานก็คือปีนี้ลดลงหน่อยเป็นโครงการในการก่อสร้างบำรุงถนนปรับปรุงถนนเรียบประมาณ 1600 ล้านบาท คิดถึงประมาณ 39 เปอร์เซ็นต์ ธรรมดาครับหาเงินไปกระจุกตรงไหนครับ มี 2 หน่วยครับ พี่ใหญ่ครับ เป็นกรมทางหลวงกับกรมทางหลวงชนบทนี่คือผู้ว่า CEO ธรรมดาครับ นอกจากกระจุกตัวแล้วนะครับการจัดสรรงบยังไม่ตอบโจทย์ในการแก้ปัญหาของจังหวัดนั้น ๆ นะครับ แต่ละจังหวัดปัญหาแตกต่างกันไปครับบางจังหวัดก็มีปัญหาความยากจนบางจังหวัดก็มีปัญหาเรื่องการศึกษาภาคอีสาน ตอนบนระบบนี่ ก็คืออีกเรื่องหนึ่งคือเรื่องยาเสพติดผมดูในเล่มขาวคาดแดงเลยครับ วันนี้ผมมาด้วยอยู่แถวนี้แหละ แทบจะไม่มีลงไปในการแก้ไขปัญหายาเสพติด แก้ไขเรื่องปัญหายาเสพติดเลยครับท่านประธาน 26,000 กว่าล้านในเรื่องของการจัดทำงบมาได้คือมันเป็นปัญหาเรื่องของกรอบเวลาครับผม ได้สอบถามเจ้าหน้าที่ที่เกี่ยวข้องก็คือว่าตามรายวิชาเพิ่มเติมด้วยกรอบเวลาของนกตัวนี้เนี่ยผู้ที่เกี่ยวข้องนะครับขออนุญาตก็คือสำนักงานกับสภาพัฒน์เกาะปอดะวางแผนในการวางแผนในการจัดสรรงบประมาณหรือว่าทำแผนงบเงินนานเกินไปครับอย่างสมมุติว่าปัจจุบันนี้เดือนกรกฎาคม 4</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สตรีมจาก nbt</dc:title>
  <dc:creator/>
  <cp:keywords/>
  <dcterms:created xsi:type="dcterms:W3CDTF">2025-08-15T09:05:01Z</dcterms:created>
  <dcterms:modified xsi:type="dcterms:W3CDTF">2025-08-15T09: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สิงหาคม 2568 เวลา 13.30 น.</vt:lpwstr>
  </property>
  <property fmtid="{D5CDD505-2E9C-101B-9397-08002B2CF9AE}" pid="3" name="subtitle">
    <vt:lpwstr/>
  </property>
</Properties>
</file>